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1080"/>
        <w:gridCol w:w="1076"/>
        <w:gridCol w:w="31"/>
        <w:gridCol w:w="1053"/>
        <w:gridCol w:w="6"/>
        <w:gridCol w:w="1080"/>
        <w:gridCol w:w="27"/>
        <w:gridCol w:w="1053"/>
        <w:gridCol w:w="40"/>
        <w:gridCol w:w="1036"/>
        <w:gridCol w:w="57"/>
        <w:gridCol w:w="1027"/>
        <w:gridCol w:w="1080"/>
        <w:gridCol w:w="1232"/>
      </w:tblGrid>
      <w:tr w:rsidR="00D235C6" w:rsidTr="009E671E">
        <w:trPr>
          <w:trHeight w:val="559"/>
        </w:trPr>
        <w:tc>
          <w:tcPr>
            <w:tcW w:w="1075" w:type="dxa"/>
            <w:vAlign w:val="center"/>
          </w:tcPr>
          <w:p w:rsidR="000B44EC" w:rsidRDefault="000B44EC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0B44EC" w:rsidRDefault="000B44EC" w:rsidP="00E81F0F">
            <w:pPr>
              <w:jc w:val="center"/>
            </w:pPr>
          </w:p>
        </w:tc>
        <w:tc>
          <w:tcPr>
            <w:tcW w:w="1076" w:type="dxa"/>
            <w:vAlign w:val="center"/>
          </w:tcPr>
          <w:p w:rsidR="00300287" w:rsidRDefault="00300287" w:rsidP="00300287">
            <w:pPr>
              <w:jc w:val="center"/>
            </w:pPr>
            <w:r>
              <w:t>3:30</w:t>
            </w:r>
          </w:p>
          <w:p w:rsidR="000B44EC" w:rsidRDefault="00300287" w:rsidP="00300287">
            <w:pPr>
              <w:jc w:val="center"/>
            </w:pPr>
            <w:r>
              <w:t>4:30</w:t>
            </w:r>
          </w:p>
        </w:tc>
        <w:tc>
          <w:tcPr>
            <w:tcW w:w="1090" w:type="dxa"/>
            <w:gridSpan w:val="3"/>
            <w:vAlign w:val="center"/>
          </w:tcPr>
          <w:p w:rsidR="00300287" w:rsidRDefault="00300287" w:rsidP="00300287">
            <w:pPr>
              <w:jc w:val="center"/>
            </w:pPr>
            <w:r>
              <w:t>2:30</w:t>
            </w:r>
          </w:p>
          <w:p w:rsidR="000B44EC" w:rsidRDefault="00300287" w:rsidP="00300287">
            <w:pPr>
              <w:jc w:val="center"/>
            </w:pPr>
            <w:r>
              <w:t>3:30</w:t>
            </w:r>
          </w:p>
        </w:tc>
        <w:tc>
          <w:tcPr>
            <w:tcW w:w="1080" w:type="dxa"/>
            <w:vAlign w:val="center"/>
          </w:tcPr>
          <w:p w:rsidR="000B44EC" w:rsidRDefault="000B44EC" w:rsidP="00104592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:30</w:t>
            </w:r>
          </w:p>
          <w:p w:rsidR="000B44EC" w:rsidRDefault="00300287" w:rsidP="00E81F0F">
            <w:pPr>
              <w:jc w:val="center"/>
            </w:pPr>
            <w:r>
              <w:t>2:30</w:t>
            </w:r>
          </w:p>
        </w:tc>
        <w:tc>
          <w:tcPr>
            <w:tcW w:w="1080" w:type="dxa"/>
            <w:gridSpan w:val="2"/>
            <w:vAlign w:val="center"/>
          </w:tcPr>
          <w:p w:rsidR="00104592" w:rsidRDefault="00104592" w:rsidP="00104592">
            <w:pPr>
              <w:jc w:val="center"/>
            </w:pPr>
            <w:r>
              <w:t>12:00</w:t>
            </w:r>
          </w:p>
          <w:p w:rsidR="000B44EC" w:rsidRDefault="00104592" w:rsidP="00104592">
            <w:pPr>
              <w:jc w:val="center"/>
            </w:pPr>
            <w:r>
              <w:t>1:00</w:t>
            </w:r>
          </w:p>
        </w:tc>
        <w:tc>
          <w:tcPr>
            <w:tcW w:w="1076" w:type="dxa"/>
            <w:gridSpan w:val="2"/>
            <w:vAlign w:val="center"/>
          </w:tcPr>
          <w:p w:rsidR="00104592" w:rsidRDefault="00104592" w:rsidP="00104592">
            <w:pPr>
              <w:jc w:val="center"/>
            </w:pPr>
            <w:r>
              <w:t>11:00</w:t>
            </w:r>
          </w:p>
          <w:p w:rsidR="000B44EC" w:rsidRDefault="00104592" w:rsidP="00104592">
            <w:pPr>
              <w:jc w:val="center"/>
            </w:pPr>
            <w:r>
              <w:t>12:00</w:t>
            </w:r>
          </w:p>
        </w:tc>
        <w:tc>
          <w:tcPr>
            <w:tcW w:w="1084" w:type="dxa"/>
            <w:gridSpan w:val="2"/>
            <w:vAlign w:val="center"/>
          </w:tcPr>
          <w:p w:rsidR="00104592" w:rsidRDefault="00104592" w:rsidP="00104592">
            <w:pPr>
              <w:jc w:val="center"/>
            </w:pPr>
            <w:r>
              <w:t>10:00</w:t>
            </w:r>
          </w:p>
          <w:p w:rsidR="000B44EC" w:rsidRDefault="00104592" w:rsidP="00104592">
            <w:pPr>
              <w:jc w:val="center"/>
            </w:pPr>
            <w:r>
              <w:t>11:00</w:t>
            </w:r>
          </w:p>
        </w:tc>
        <w:tc>
          <w:tcPr>
            <w:tcW w:w="1080" w:type="dxa"/>
            <w:vAlign w:val="center"/>
          </w:tcPr>
          <w:p w:rsidR="009A37D8" w:rsidRDefault="00104592" w:rsidP="00E81F0F">
            <w:pPr>
              <w:jc w:val="center"/>
              <w:rPr>
                <w:rtl/>
              </w:rPr>
            </w:pPr>
            <w:r>
              <w:t>9:00</w:t>
            </w:r>
          </w:p>
          <w:p w:rsidR="000B44EC" w:rsidRDefault="00104592" w:rsidP="00E81F0F">
            <w:pPr>
              <w:jc w:val="center"/>
            </w:pPr>
            <w:r>
              <w:t>10:00</w:t>
            </w:r>
          </w:p>
        </w:tc>
        <w:tc>
          <w:tcPr>
            <w:tcW w:w="1232" w:type="dxa"/>
          </w:tcPr>
          <w:p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:rsidTr="009E671E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7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90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80" w:type="dxa"/>
            <w:gridSpan w:val="2"/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76" w:type="dxa"/>
            <w:gridSpan w:val="2"/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84" w:type="dxa"/>
            <w:gridSpan w:val="2"/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:rsidR="009A37D8" w:rsidRDefault="009A37D8" w:rsidP="00E81F0F">
            <w:pPr>
              <w:jc w:val="center"/>
            </w:pPr>
          </w:p>
        </w:tc>
        <w:tc>
          <w:tcPr>
            <w:tcW w:w="1232" w:type="dxa"/>
          </w:tcPr>
          <w:p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9E671E" w:rsidTr="009F74B6">
        <w:trPr>
          <w:trHeight w:val="288"/>
        </w:trPr>
        <w:tc>
          <w:tcPr>
            <w:tcW w:w="1075" w:type="dxa"/>
            <w:tcBorders>
              <w:right w:val="single" w:sz="4" w:space="0" w:color="auto"/>
            </w:tcBorders>
            <w:vAlign w:val="center"/>
          </w:tcPr>
          <w:p w:rsidR="009E671E" w:rsidRDefault="009E671E" w:rsidP="00E81F0F">
            <w:pPr>
              <w:jc w:val="center"/>
            </w:pPr>
          </w:p>
        </w:tc>
        <w:tc>
          <w:tcPr>
            <w:tcW w:w="1080" w:type="dxa"/>
            <w:tcBorders>
              <w:left w:val="single" w:sz="4" w:space="0" w:color="auto"/>
            </w:tcBorders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076" w:type="dxa"/>
            <w:tcBorders>
              <w:left w:val="nil"/>
            </w:tcBorders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090" w:type="dxa"/>
            <w:gridSpan w:val="3"/>
            <w:tcBorders>
              <w:left w:val="nil"/>
            </w:tcBorders>
            <w:vAlign w:val="center"/>
          </w:tcPr>
          <w:p w:rsidR="009E671E" w:rsidRPr="00322633" w:rsidRDefault="009E671E" w:rsidP="008D6B82">
            <w:pPr>
              <w:jc w:val="center"/>
            </w:pPr>
          </w:p>
        </w:tc>
        <w:tc>
          <w:tcPr>
            <w:tcW w:w="1080" w:type="dxa"/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080" w:type="dxa"/>
            <w:gridSpan w:val="2"/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076" w:type="dxa"/>
            <w:gridSpan w:val="2"/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084" w:type="dxa"/>
            <w:gridSpan w:val="2"/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9E671E" w:rsidRPr="00322633" w:rsidRDefault="009E671E" w:rsidP="00E81F0F">
            <w:pPr>
              <w:jc w:val="center"/>
            </w:pPr>
          </w:p>
        </w:tc>
        <w:tc>
          <w:tcPr>
            <w:tcW w:w="1232" w:type="dxa"/>
          </w:tcPr>
          <w:p w:rsidR="009E671E" w:rsidRPr="00BF1DF9" w:rsidRDefault="009E671E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D73683" w:rsidTr="009F74B6">
        <w:trPr>
          <w:trHeight w:val="272"/>
        </w:trPr>
        <w:tc>
          <w:tcPr>
            <w:tcW w:w="1075" w:type="dxa"/>
            <w:vAlign w:val="center"/>
          </w:tcPr>
          <w:p w:rsidR="00D73683" w:rsidRDefault="00D73683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D73683" w:rsidRDefault="00D73683" w:rsidP="00E81F0F">
            <w:pPr>
              <w:jc w:val="center"/>
            </w:pPr>
          </w:p>
        </w:tc>
        <w:tc>
          <w:tcPr>
            <w:tcW w:w="1107" w:type="dxa"/>
            <w:gridSpan w:val="2"/>
            <w:vAlign w:val="center"/>
          </w:tcPr>
          <w:p w:rsidR="00D73683" w:rsidRPr="00D235C6" w:rsidRDefault="00D73683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59" w:type="dxa"/>
            <w:gridSpan w:val="2"/>
            <w:vAlign w:val="center"/>
          </w:tcPr>
          <w:p w:rsidR="00D73683" w:rsidRPr="00D235C6" w:rsidRDefault="00D73683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0" w:type="dxa"/>
            <w:gridSpan w:val="8"/>
            <w:shd w:val="clear" w:color="auto" w:fill="FDE9D9" w:themeFill="accent6" w:themeFillTint="33"/>
            <w:vAlign w:val="center"/>
          </w:tcPr>
          <w:p w:rsidR="00D73683" w:rsidRPr="00D235C6" w:rsidRDefault="00D73683" w:rsidP="00D73683">
            <w:pPr>
              <w:jc w:val="center"/>
              <w:rPr>
                <w:sz w:val="20"/>
                <w:szCs w:val="20"/>
              </w:rPr>
            </w:pPr>
            <w:r w:rsidRPr="00707AD8">
              <w:t>Architecture Design</w:t>
            </w:r>
            <w:r>
              <w:t xml:space="preserve">5, </w:t>
            </w:r>
            <w:r w:rsidRPr="00707AD8">
              <w:t xml:space="preserve"> 3rd  </w:t>
            </w:r>
            <w:r>
              <w:t>stage</w:t>
            </w:r>
          </w:p>
        </w:tc>
        <w:tc>
          <w:tcPr>
            <w:tcW w:w="1232" w:type="dxa"/>
          </w:tcPr>
          <w:p w:rsidR="00D73683" w:rsidRPr="00BF1DF9" w:rsidRDefault="00D73683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9E671E" w:rsidTr="009E671E">
        <w:trPr>
          <w:trHeight w:val="288"/>
        </w:trPr>
        <w:tc>
          <w:tcPr>
            <w:tcW w:w="1075" w:type="dxa"/>
            <w:vAlign w:val="center"/>
          </w:tcPr>
          <w:p w:rsidR="009E671E" w:rsidRDefault="009E671E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9E671E" w:rsidRPr="003120CF" w:rsidRDefault="009E671E" w:rsidP="00C57CA6">
            <w:pPr>
              <w:jc w:val="center"/>
            </w:pPr>
          </w:p>
        </w:tc>
        <w:tc>
          <w:tcPr>
            <w:tcW w:w="1107" w:type="dxa"/>
            <w:gridSpan w:val="2"/>
            <w:vAlign w:val="center"/>
          </w:tcPr>
          <w:p w:rsidR="009E671E" w:rsidRPr="003120CF" w:rsidRDefault="009E671E" w:rsidP="00F758F9"/>
        </w:tc>
        <w:tc>
          <w:tcPr>
            <w:tcW w:w="1059" w:type="dxa"/>
            <w:gridSpan w:val="2"/>
            <w:vAlign w:val="center"/>
          </w:tcPr>
          <w:p w:rsidR="009E671E" w:rsidRPr="003120CF" w:rsidRDefault="009E671E" w:rsidP="00F758F9"/>
        </w:tc>
        <w:tc>
          <w:tcPr>
            <w:tcW w:w="1107" w:type="dxa"/>
            <w:gridSpan w:val="2"/>
            <w:vAlign w:val="center"/>
          </w:tcPr>
          <w:p w:rsidR="009E671E" w:rsidRPr="003120CF" w:rsidRDefault="009E671E" w:rsidP="00F758F9"/>
        </w:tc>
        <w:tc>
          <w:tcPr>
            <w:tcW w:w="1093" w:type="dxa"/>
            <w:gridSpan w:val="2"/>
            <w:vAlign w:val="center"/>
          </w:tcPr>
          <w:p w:rsidR="009E671E" w:rsidRPr="003120CF" w:rsidRDefault="009E671E" w:rsidP="00F758F9"/>
        </w:tc>
        <w:tc>
          <w:tcPr>
            <w:tcW w:w="1093" w:type="dxa"/>
            <w:gridSpan w:val="2"/>
            <w:vAlign w:val="center"/>
          </w:tcPr>
          <w:p w:rsidR="009E671E" w:rsidRPr="003120CF" w:rsidRDefault="009E671E" w:rsidP="00F758F9"/>
        </w:tc>
        <w:tc>
          <w:tcPr>
            <w:tcW w:w="1027" w:type="dxa"/>
            <w:vAlign w:val="center"/>
          </w:tcPr>
          <w:p w:rsidR="009E671E" w:rsidRPr="003120CF" w:rsidRDefault="009E671E" w:rsidP="00F758F9"/>
        </w:tc>
        <w:tc>
          <w:tcPr>
            <w:tcW w:w="1080" w:type="dxa"/>
            <w:vAlign w:val="center"/>
          </w:tcPr>
          <w:p w:rsidR="009E671E" w:rsidRPr="003120CF" w:rsidRDefault="009E671E" w:rsidP="00F758F9"/>
        </w:tc>
        <w:tc>
          <w:tcPr>
            <w:tcW w:w="1232" w:type="dxa"/>
          </w:tcPr>
          <w:p w:rsidR="009E671E" w:rsidRPr="00BF1DF9" w:rsidRDefault="009E671E" w:rsidP="0044411A">
            <w:pPr>
              <w:jc w:val="right"/>
              <w:rPr>
                <w:b/>
                <w:bCs/>
              </w:rPr>
            </w:pPr>
            <w:proofErr w:type="spellStart"/>
            <w:r w:rsidRPr="00BF1DF9">
              <w:rPr>
                <w:rFonts w:hint="cs"/>
                <w:b/>
                <w:bCs/>
                <w:rtl/>
              </w:rPr>
              <w:t>سێ</w:t>
            </w:r>
            <w:proofErr w:type="spellEnd"/>
            <w:r w:rsidRPr="00BF1DF9">
              <w:rPr>
                <w:rFonts w:hint="cs"/>
                <w:b/>
                <w:bCs/>
                <w:rtl/>
              </w:rPr>
              <w:t xml:space="preserve"> </w:t>
            </w:r>
            <w:proofErr w:type="spellStart"/>
            <w:r w:rsidRPr="00BF1DF9">
              <w:rPr>
                <w:rFonts w:hint="cs"/>
                <w:b/>
                <w:bCs/>
                <w:rtl/>
              </w:rPr>
              <w:t>شەممە</w:t>
            </w:r>
            <w:proofErr w:type="spellEnd"/>
          </w:p>
        </w:tc>
      </w:tr>
      <w:tr w:rsidR="009E671E" w:rsidTr="009E671E">
        <w:trPr>
          <w:trHeight w:val="302"/>
        </w:trPr>
        <w:tc>
          <w:tcPr>
            <w:tcW w:w="1075" w:type="dxa"/>
            <w:vAlign w:val="center"/>
          </w:tcPr>
          <w:p w:rsidR="009E671E" w:rsidRDefault="009E671E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9E671E" w:rsidRDefault="009E671E" w:rsidP="00E81F0F">
            <w:pPr>
              <w:jc w:val="center"/>
            </w:pPr>
          </w:p>
        </w:tc>
        <w:tc>
          <w:tcPr>
            <w:tcW w:w="1107" w:type="dxa"/>
            <w:gridSpan w:val="2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059" w:type="dxa"/>
            <w:gridSpan w:val="2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107" w:type="dxa"/>
            <w:gridSpan w:val="2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093" w:type="dxa"/>
            <w:gridSpan w:val="2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093" w:type="dxa"/>
            <w:gridSpan w:val="2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027" w:type="dxa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9E671E" w:rsidRPr="003120CF" w:rsidRDefault="009E671E" w:rsidP="00E81F0F">
            <w:pPr>
              <w:jc w:val="center"/>
            </w:pPr>
          </w:p>
        </w:tc>
        <w:tc>
          <w:tcPr>
            <w:tcW w:w="1232" w:type="dxa"/>
          </w:tcPr>
          <w:p w:rsidR="009E671E" w:rsidRPr="00BF1DF9" w:rsidRDefault="009E671E" w:rsidP="00E17BB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D73683" w:rsidTr="009F74B6">
        <w:trPr>
          <w:trHeight w:val="253"/>
        </w:trPr>
        <w:tc>
          <w:tcPr>
            <w:tcW w:w="1075" w:type="dxa"/>
            <w:vAlign w:val="center"/>
          </w:tcPr>
          <w:p w:rsidR="00D73683" w:rsidRDefault="00D73683" w:rsidP="00E81F0F">
            <w:pPr>
              <w:jc w:val="center"/>
            </w:pPr>
          </w:p>
        </w:tc>
        <w:tc>
          <w:tcPr>
            <w:tcW w:w="1080" w:type="dxa"/>
            <w:vAlign w:val="center"/>
          </w:tcPr>
          <w:p w:rsidR="00D73683" w:rsidRDefault="00D73683" w:rsidP="00E81F0F">
            <w:pPr>
              <w:jc w:val="center"/>
            </w:pPr>
          </w:p>
        </w:tc>
        <w:tc>
          <w:tcPr>
            <w:tcW w:w="1107" w:type="dxa"/>
            <w:gridSpan w:val="2"/>
            <w:vAlign w:val="center"/>
          </w:tcPr>
          <w:p w:rsidR="00D73683" w:rsidRPr="00325FE7" w:rsidRDefault="00D73683" w:rsidP="00E81F0F">
            <w:pPr>
              <w:ind w:hanging="44"/>
              <w:jc w:val="center"/>
            </w:pPr>
          </w:p>
        </w:tc>
        <w:tc>
          <w:tcPr>
            <w:tcW w:w="1053" w:type="dxa"/>
            <w:vAlign w:val="center"/>
          </w:tcPr>
          <w:p w:rsidR="00D73683" w:rsidRPr="00325FE7" w:rsidRDefault="00D73683" w:rsidP="00E81F0F">
            <w:pPr>
              <w:ind w:hanging="44"/>
              <w:jc w:val="center"/>
            </w:pPr>
          </w:p>
        </w:tc>
        <w:tc>
          <w:tcPr>
            <w:tcW w:w="5406" w:type="dxa"/>
            <w:gridSpan w:val="9"/>
            <w:shd w:val="clear" w:color="auto" w:fill="FDE9D9" w:themeFill="accent6" w:themeFillTint="33"/>
            <w:vAlign w:val="center"/>
          </w:tcPr>
          <w:p w:rsidR="00D73683" w:rsidRPr="00325FE7" w:rsidRDefault="00D73683" w:rsidP="00D73683">
            <w:pPr>
              <w:ind w:hanging="44"/>
              <w:jc w:val="center"/>
            </w:pPr>
            <w:r w:rsidRPr="00707AD8">
              <w:t>Architecture Design</w:t>
            </w:r>
            <w:r>
              <w:t xml:space="preserve"> 5, </w:t>
            </w:r>
            <w:r w:rsidRPr="00707AD8">
              <w:t xml:space="preserve"> 3rd  </w:t>
            </w:r>
            <w:r>
              <w:t>stage</w:t>
            </w:r>
          </w:p>
        </w:tc>
        <w:tc>
          <w:tcPr>
            <w:tcW w:w="1232" w:type="dxa"/>
          </w:tcPr>
          <w:p w:rsidR="00D73683" w:rsidRPr="00BF1DF9" w:rsidRDefault="00D73683" w:rsidP="00E17BB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:rsidR="00D424DD" w:rsidRDefault="009F74B6" w:rsidP="00526EAF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pict>
          <v:group id="Group 4" o:spid="_x0000_s1026" style="position:absolute;left:0;text-align:left;margin-left:4pt;margin-top:16.4pt;width:544.65pt;height:135.2pt;z-index:251661312;mso-position-horizontal-relative:text;mso-position-vertical-relative:text" coordsize="69170,1717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41148;width:28022;height:17170;visibility:visib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qKsrwQAA&#10;ANoAAAAPAAAAZHJzL2Rvd25yZXYueG1sRI9Pi8IwFMTvwn6H8Ba8abKyilajLC4LnhT/grdH82yL&#10;zUtpsrZ+eyMIHoeZ+Q0zW7S2FDeqfeFYw1dfgSBOnSk403DY//XGIHxANlg6Jg138rCYf3RmmBjX&#10;8JZuu5CJCGGfoIY8hCqR0qc5WfR9VxFH7+JqiyHKOpOmxibCbSkHSo2kxYLjQo4VLXNKr7t/q+G4&#10;vpxP32qT/dph1bhWSbYTqXX3s/2ZggjUhnf41V4ZDSN4Xok3QM4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RairK8EAAADaAAAADwAAAAAAAAAAAAAAAACXAgAAZHJzL2Rvd25y&#10;ZXYueG1sUEsFBgAAAAAEAAQA9QAAAIUDAAAAAA==&#10;" filled="f" stroked="f">
              <v:textbox style="mso-next-textbox:#Text Box 2">
                <w:txbxContent>
                  <w:p w:rsidR="00147782" w:rsidRPr="003120CF" w:rsidRDefault="00147782" w:rsidP="008D6B82">
                    <w:pPr>
                      <w:bidi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u w:val="single"/>
                        <w:rtl/>
                        <w:lang w:bidi="ar-IQ"/>
                      </w:rPr>
                    </w:pPr>
                    <w:proofErr w:type="spellStart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بەش</w:t>
                    </w:r>
                    <w:proofErr w:type="spellEnd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:</w:t>
                    </w:r>
                    <w:r w:rsidR="00FC2F7A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    </w:t>
                    </w:r>
                    <w:proofErr w:type="spellStart"/>
                    <w:r w:rsidR="00FC2F7A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تةلارسازي</w:t>
                    </w:r>
                    <w:proofErr w:type="spellEnd"/>
                  </w:p>
                  <w:p w:rsidR="00147782" w:rsidRPr="003120CF" w:rsidRDefault="00147782" w:rsidP="008D6B82">
                    <w:pPr>
                      <w:bidi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</w:pPr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ناو :</w:t>
                    </w:r>
                    <w:r w:rsidR="00FC2F7A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    سوزان تاهر اسماعيل</w:t>
                    </w:r>
                  </w:p>
                  <w:p w:rsidR="00147782" w:rsidRPr="003120CF" w:rsidRDefault="00147782" w:rsidP="008D6B82">
                    <w:pPr>
                      <w:bidi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</w:pPr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نازناوى زانستى</w:t>
                    </w:r>
                    <w:r w:rsidR="00E81F0F"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lang w:bidi="ar-IQ"/>
                      </w:rPr>
                      <w:t>:</w:t>
                    </w:r>
                    <w:r w:rsidR="00FC2F7A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  ماموستا</w:t>
                    </w:r>
                  </w:p>
                  <w:p w:rsidR="00147782" w:rsidRPr="003120CF" w:rsidRDefault="00E81F0F" w:rsidP="00206E85">
                    <w:pPr>
                      <w:bidi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</w:pPr>
                    <w:proofErr w:type="spellStart"/>
                    <w:r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نیسابى</w:t>
                    </w:r>
                    <w:proofErr w:type="spellEnd"/>
                    <w:r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یاسایى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lang w:bidi="ar-IQ"/>
                      </w:rPr>
                      <w:t>:</w:t>
                    </w:r>
                    <w:r w:rsidR="000E30A3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</w:t>
                    </w:r>
                    <w:r w:rsidR="00206E85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    </w:t>
                    </w:r>
                    <w:r w:rsidR="00206E85"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lang w:bidi="ar-IQ"/>
                      </w:rPr>
                      <w:t xml:space="preserve">  5</w:t>
                    </w:r>
                    <w:proofErr w:type="spellStart"/>
                    <w:r w:rsidR="00FC2F7A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سةعات</w:t>
                    </w:r>
                    <w:proofErr w:type="spellEnd"/>
                    <w:r w:rsidR="00206E85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</w:t>
                    </w:r>
                    <w:proofErr w:type="spellStart"/>
                    <w:r w:rsidR="00206E85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قوتابي</w:t>
                    </w:r>
                    <w:proofErr w:type="spellEnd"/>
                    <w:r w:rsidR="00206E85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دكتوراه</w:t>
                    </w:r>
                  </w:p>
                  <w:p w:rsidR="00147782" w:rsidRPr="003120CF" w:rsidRDefault="00147782" w:rsidP="00206E85">
                    <w:pPr>
                      <w:bidi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</w:pPr>
                    <w:proofErr w:type="spellStart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کەم</w:t>
                    </w:r>
                    <w:proofErr w:type="spellEnd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</w:t>
                    </w:r>
                    <w:proofErr w:type="spellStart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کردنەوەى</w:t>
                    </w:r>
                    <w:proofErr w:type="spellEnd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</w:t>
                    </w:r>
                    <w:proofErr w:type="spellStart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نیساب</w:t>
                    </w:r>
                    <w:proofErr w:type="spellEnd"/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: </w:t>
                    </w:r>
                    <w:r w:rsidR="00C64D03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-</w:t>
                    </w:r>
                    <w:r w:rsidR="00FC2F7A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  </w:t>
                    </w:r>
                  </w:p>
                  <w:p w:rsidR="00147782" w:rsidRDefault="00147782" w:rsidP="00206E85">
                    <w:pPr>
                      <w:bidi/>
                      <w:spacing w:after="0" w:line="240" w:lineRule="auto"/>
                    </w:pPr>
                    <w:r w:rsidRPr="003120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 xml:space="preserve">نیسابى کردارى </w:t>
                    </w:r>
                    <w:r w:rsidR="009236CF">
                      <w:rPr>
                        <w:rFonts w:ascii="Times New Roman" w:hAnsi="Times New Roman" w:cs="Times New Roman" w:hint="cs"/>
                        <w:b/>
                        <w:bCs/>
                        <w:sz w:val="24"/>
                        <w:szCs w:val="24"/>
                        <w:rtl/>
                        <w:lang w:bidi="ar-IQ"/>
                      </w:rPr>
                      <w:t>:</w:t>
                    </w:r>
                  </w:p>
                </w:txbxContent>
              </v:textbox>
            </v:shape>
            <v:shape id="Text Box 4" o:spid="_x0000_s1028" type="#_x0000_t202" style="position:absolute;top:635;width:27438;height:16535;visibility:visib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1ejVcwQAA&#10;ANoAAAAPAAAAZHJzL2Rvd25yZXYueG1sRI9Bi8IwFITvC/6H8ARva6Lo4lajiCJ4Ulbdhb09mmdb&#10;bF5KE23990YQPA4z8w0zW7S2FDeqfeFYw6CvQBCnzhScaTgdN58TED4gGywdk4Y7eVjMOx8zTIxr&#10;+Iduh5CJCGGfoIY8hCqR0qc5WfR9VxFH7+xqiyHKOpOmxibCbSmHSn1JiwXHhRwrWuWUXg5Xq+F3&#10;d/7/G6l9trbjqnGtkmy/pda9brucggjUhnf41d4aDWN4Xok3QM4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tXo1XMEAAADaAAAADwAAAAAAAAAAAAAAAACXAgAAZHJzL2Rvd25y&#10;ZXYueG1sUEsFBgAAAAAEAAQA9QAAAIUDAAAAAA==&#10;" filled="f" stroked="f">
              <v:textbox style="mso-next-textbox:#Text Box 4">
                <w:txbxContent>
                  <w:p w:rsidR="00C94C89" w:rsidRDefault="00C94C89" w:rsidP="00FC2F7A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</w:pPr>
                    <w:proofErr w:type="spellStart"/>
                    <w:r w:rsidRPr="009A37D8"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u w:val="single"/>
                        <w:rtl/>
                        <w:lang w:bidi="ar-IQ"/>
                      </w:rPr>
                      <w:t>بابەتەکان</w:t>
                    </w:r>
                    <w:proofErr w:type="spellEnd"/>
                  </w:p>
                  <w:p w:rsidR="00E6577D" w:rsidRDefault="00E6577D" w:rsidP="00526EAF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</w:pP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>Architecture Design</w:t>
                    </w:r>
                    <w:r w:rsidR="00526EAF"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u w:val="single"/>
                        <w:rtl/>
                        <w:lang w:bidi="ar-IQ"/>
                      </w:rPr>
                      <w:t xml:space="preserve">  </w:t>
                    </w:r>
                    <w:r w:rsidR="00526EAF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 xml:space="preserve"> </w:t>
                    </w:r>
                    <w:r w:rsidR="00526EAF">
                      <w:rPr>
                        <w:rFonts w:asciiTheme="majorBidi" w:hAnsiTheme="majorBidi" w:cstheme="majorBidi" w:hint="cs"/>
                        <w:b/>
                        <w:bCs/>
                        <w:sz w:val="24"/>
                        <w:szCs w:val="24"/>
                        <w:u w:val="single"/>
                        <w:rtl/>
                        <w:lang w:bidi="ar-IQ"/>
                      </w:rPr>
                      <w:t>5</w:t>
                    </w:r>
                    <w:r w:rsidR="00526EAF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 xml:space="preserve">. </w:t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 xml:space="preserve"> </w:t>
                    </w:r>
                    <w:r w:rsidR="002D50D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>3</w:t>
                    </w:r>
                    <w:r w:rsidR="002D50D3" w:rsidRPr="002D50D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vertAlign w:val="superscript"/>
                        <w:lang w:bidi="ar-IQ"/>
                      </w:rPr>
                      <w:t>rd</w:t>
                    </w:r>
                    <w:r w:rsidR="002D50D3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 xml:space="preserve"> </w:t>
                    </w:r>
                    <w:r w:rsidR="00526EAF"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  <w:u w:val="single"/>
                        <w:lang w:bidi="ar-IQ"/>
                      </w:rPr>
                      <w:t xml:space="preserve"> Stage</w:t>
                    </w:r>
                  </w:p>
                  <w:p w:rsidR="008D6B82" w:rsidRDefault="008D6B82"/>
                </w:txbxContent>
              </v:textbox>
            </v:shape>
          </v:group>
        </w:pict>
      </w:r>
      <w:proofErr w:type="spellStart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</w:t>
      </w:r>
      <w:proofErr w:type="spellEnd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 </w:t>
      </w:r>
      <w:proofErr w:type="spellStart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وانە</w:t>
      </w:r>
      <w:proofErr w:type="spellEnd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 </w:t>
      </w:r>
      <w:proofErr w:type="spellStart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سەربارەکانى</w:t>
      </w:r>
      <w:proofErr w:type="spellEnd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 </w:t>
      </w:r>
      <w:proofErr w:type="spellStart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مانگى</w:t>
      </w:r>
      <w:proofErr w:type="spellEnd"/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 </w:t>
      </w:r>
      <w:r w:rsidR="00F758F9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1</w:t>
      </w:r>
      <w:r w:rsidR="00526EAF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0</w:t>
      </w:r>
      <w:r w:rsidR="008F2D8C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     </w:t>
      </w:r>
      <w:r w:rsidR="00526EAF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2022</w:t>
      </w:r>
    </w:p>
    <w:p w:rsidR="002E57AC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>
            <wp:extent cx="1548749" cy="1562100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238" cy="156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9"/>
        <w:gridCol w:w="987"/>
        <w:gridCol w:w="724"/>
        <w:gridCol w:w="896"/>
        <w:gridCol w:w="1175"/>
        <w:gridCol w:w="1708"/>
        <w:gridCol w:w="990"/>
        <w:gridCol w:w="835"/>
        <w:gridCol w:w="1021"/>
        <w:gridCol w:w="1171"/>
      </w:tblGrid>
      <w:tr w:rsidR="00D07A9E" w:rsidTr="001760AB">
        <w:trPr>
          <w:trHeight w:val="279"/>
        </w:trPr>
        <w:tc>
          <w:tcPr>
            <w:tcW w:w="1639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9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0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82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2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D07A9E" w:rsidTr="009F74B6">
        <w:trPr>
          <w:trHeight w:val="419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D56042" w:rsidRPr="000B34CD" w:rsidRDefault="00D56042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9F74B6" w:rsidTr="009F74B6">
        <w:trPr>
          <w:trHeight w:val="250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F74B6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F74B6" w:rsidRPr="00AE13CB" w:rsidRDefault="009F74B6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F74B6" w:rsidRPr="00AE13CB" w:rsidRDefault="009F74B6" w:rsidP="00917261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F74B6" w:rsidRDefault="009F74B6" w:rsidP="00526EAF">
            <w:r>
              <w:t>9</w:t>
            </w:r>
            <w:r w:rsidRPr="002F0000">
              <w:t>/</w:t>
            </w:r>
            <w:r>
              <w:t>1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9F74B6" w:rsidRPr="00693B25" w:rsidRDefault="009F74B6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یەک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:rsidR="009F74B6" w:rsidRPr="00AE13CB" w:rsidRDefault="009F74B6" w:rsidP="00CB2869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9F74B6" w:rsidRPr="00AE13CB" w:rsidRDefault="009F74B6" w:rsidP="00CB2869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9F74B6" w:rsidRPr="00AE13CB" w:rsidRDefault="009F74B6" w:rsidP="00CB2869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F74B6" w:rsidRDefault="009F74B6" w:rsidP="001F5EBB">
            <w:r>
              <w:t>2</w:t>
            </w:r>
            <w:r w:rsidRPr="002F0000">
              <w:t>/</w:t>
            </w:r>
            <w:r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9F74B6" w:rsidRPr="00693B25" w:rsidRDefault="009F74B6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یەک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9F74B6">
        <w:trPr>
          <w:trHeight w:val="303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1F5EBB">
            <w:r>
              <w:t>10</w:t>
            </w:r>
            <w:r w:rsidR="00277148" w:rsidRPr="002F0000">
              <w:t>/</w:t>
            </w:r>
            <w:r w:rsidR="00526EAF">
              <w:t>1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دوو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9F74B6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1F5EBB">
            <w:r>
              <w:t>3</w:t>
            </w:r>
            <w:r w:rsidR="00277148" w:rsidRPr="002F0000">
              <w:t>/</w:t>
            </w:r>
            <w:r w:rsidR="00526EAF"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دوو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1760AB">
        <w:trPr>
          <w:trHeight w:val="265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1F5EBB">
            <w:r>
              <w:t>11</w:t>
            </w:r>
            <w:r w:rsidR="00277148" w:rsidRPr="002F0000">
              <w:t>/</w:t>
            </w:r>
            <w:r w:rsidR="00526EAF">
              <w:t>1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سێ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1F5EBB">
            <w:r>
              <w:t>4</w:t>
            </w:r>
            <w:r w:rsidR="00277148" w:rsidRPr="002F0000">
              <w:t>/</w:t>
            </w:r>
            <w:r w:rsidR="00526EAF"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سێ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1760AB">
        <w:trPr>
          <w:trHeight w:val="82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1</w:t>
            </w:r>
            <w:r w:rsidR="009F74B6">
              <w:t>2</w:t>
            </w:r>
            <w:r w:rsidRPr="002F0000">
              <w:t>/</w:t>
            </w:r>
            <w:r w:rsidR="00526EAF">
              <w:t>1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چوار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1F5EBB">
            <w:r>
              <w:t>5</w:t>
            </w:r>
            <w:r w:rsidR="00277148" w:rsidRPr="002F0000">
              <w:t>/</w:t>
            </w:r>
            <w:r w:rsidR="00526EAF"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چوار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1760AB">
        <w:trPr>
          <w:trHeight w:val="312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1</w:t>
            </w:r>
            <w:r w:rsidR="009F74B6">
              <w:t>3</w:t>
            </w:r>
            <w:r w:rsidRPr="002F0000">
              <w:t>/</w:t>
            </w:r>
            <w:r w:rsidR="00526EAF">
              <w:t>1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پێنج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9F74B6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277148" w:rsidRPr="00AE13CB" w:rsidRDefault="00277148" w:rsidP="00CB28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1F5EBB">
            <w:r>
              <w:t>6</w:t>
            </w:r>
            <w:r w:rsidR="00277148" w:rsidRPr="002F0000">
              <w:t>/</w:t>
            </w:r>
            <w:r w:rsidR="00526EAF"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CB2869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پێنج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C64D03" w:rsidTr="001760AB">
        <w:trPr>
          <w:trHeight w:val="265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5B45A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C64D03" w:rsidRPr="00597E6D" w:rsidRDefault="00C64D03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5B45A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5B45A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5B45A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C64D03" w:rsidRPr="00597E6D" w:rsidRDefault="00C64D03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C64D03" w:rsidTr="001760AB">
        <w:trPr>
          <w:trHeight w:val="591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C64D03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C64D03" w:rsidRPr="00813DD9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C64D03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C64D03" w:rsidRPr="00813DD9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C64D03" w:rsidTr="001760AB">
        <w:trPr>
          <w:trHeight w:val="250"/>
        </w:trPr>
        <w:tc>
          <w:tcPr>
            <w:tcW w:w="1639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DF6C1A" w:rsidP="00CF238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C64D03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:rsidR="00C64D03" w:rsidRPr="00813DD9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9F74B6" w:rsidP="00CF238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C64D03" w:rsidRPr="00AE13CB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:rsidR="00C64D03" w:rsidRPr="00813DD9" w:rsidRDefault="00C64D0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F95613" w:rsidTr="001760AB">
        <w:trPr>
          <w:trHeight w:val="279"/>
        </w:trPr>
        <w:tc>
          <w:tcPr>
            <w:tcW w:w="1639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F95613" w:rsidRDefault="00F9561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8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9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F95613" w:rsidRPr="00693B25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0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F95613" w:rsidRDefault="00F9561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82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2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:rsidR="00F95613" w:rsidRPr="00693B25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F95613" w:rsidTr="007C3B43">
        <w:trPr>
          <w:trHeight w:val="186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1760A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:rsidR="00F95613" w:rsidRPr="00693B25" w:rsidRDefault="00F95613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95613" w:rsidRPr="00AE13CB" w:rsidRDefault="00F95613" w:rsidP="000448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:rsidR="00F95613" w:rsidRPr="00693B25" w:rsidRDefault="00F95613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277148" w:rsidTr="001760AB">
        <w:trPr>
          <w:trHeight w:val="198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2</w:t>
            </w:r>
            <w:r w:rsidR="009F74B6">
              <w:t>3</w:t>
            </w:r>
            <w:r w:rsidRPr="002F0000">
              <w:t>/</w:t>
            </w:r>
            <w:r>
              <w:t>1</w:t>
            </w:r>
            <w:r w:rsidR="009F74B6">
              <w:t>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یەک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1</w:t>
            </w:r>
            <w:r w:rsidR="009F74B6">
              <w:t>6</w:t>
            </w:r>
            <w:r w:rsidRPr="002F0000">
              <w:t>/</w:t>
            </w:r>
            <w:r w:rsidR="00526EAF"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یەک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1760AB">
        <w:trPr>
          <w:trHeight w:val="265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277148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2</w:t>
            </w:r>
            <w:r w:rsidR="009F74B6">
              <w:t>4</w:t>
            </w:r>
            <w:r w:rsidRPr="002F0000">
              <w:t>/</w:t>
            </w:r>
            <w:r>
              <w:t>1</w:t>
            </w:r>
            <w:r w:rsidR="009F74B6">
              <w:t>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دوو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1</w:t>
            </w:r>
            <w:r w:rsidR="009F74B6">
              <w:t>7</w:t>
            </w:r>
            <w:r w:rsidRPr="002F0000">
              <w:t>/</w:t>
            </w:r>
            <w:r w:rsidR="009F74B6">
              <w:t>1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دوو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9F74B6">
        <w:trPr>
          <w:trHeight w:val="244"/>
        </w:trPr>
        <w:tc>
          <w:tcPr>
            <w:tcW w:w="1639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277148" w:rsidRPr="007C3B43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277148" w:rsidRPr="00A353F4" w:rsidRDefault="00277148" w:rsidP="00917261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277148" w:rsidRPr="00A353F4" w:rsidRDefault="00277148" w:rsidP="00917261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2</w:t>
            </w:r>
            <w:r w:rsidR="009F74B6">
              <w:t>5</w:t>
            </w:r>
            <w:r w:rsidRPr="002F0000">
              <w:t>/</w:t>
            </w:r>
            <w:r>
              <w:t>1</w:t>
            </w:r>
            <w:r w:rsidR="009F74B6">
              <w:t>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سێ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F74B6" w:rsidRDefault="00277148" w:rsidP="009F74B6">
            <w:r>
              <w:t>1</w:t>
            </w:r>
            <w:r w:rsidR="009F74B6">
              <w:t>8</w:t>
            </w:r>
            <w:r w:rsidRPr="002F0000">
              <w:t>/</w:t>
            </w:r>
            <w:r>
              <w:t>1</w:t>
            </w:r>
            <w:r w:rsidR="009F74B6">
              <w:t>05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سێ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1760AB">
        <w:trPr>
          <w:trHeight w:val="250"/>
        </w:trPr>
        <w:tc>
          <w:tcPr>
            <w:tcW w:w="16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2</w:t>
            </w:r>
            <w:r w:rsidR="009F74B6">
              <w:t>6</w:t>
            </w:r>
            <w:r w:rsidRPr="002F0000">
              <w:t>/</w:t>
            </w:r>
            <w:r>
              <w:t>1</w:t>
            </w:r>
            <w:r w:rsidR="009F74B6">
              <w:t>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چوار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1</w:t>
            </w:r>
            <w:r w:rsidR="009F74B6">
              <w:t>9</w:t>
            </w:r>
            <w:r w:rsidRPr="002F0000">
              <w:t>/</w:t>
            </w:r>
            <w:r>
              <w:t>1</w:t>
            </w:r>
            <w:r w:rsidR="009F74B6">
              <w:t>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چوار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277148" w:rsidTr="001760AB">
        <w:trPr>
          <w:trHeight w:val="265"/>
        </w:trPr>
        <w:tc>
          <w:tcPr>
            <w:tcW w:w="1639" w:type="dxa"/>
            <w:tcBorders>
              <w:top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277148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88" w:type="dxa"/>
            <w:tcBorders>
              <w:top w:val="nil"/>
              <w:bottom w:val="single" w:sz="2" w:space="0" w:color="auto"/>
              <w:right w:val="single" w:sz="4" w:space="0" w:color="auto"/>
            </w:tcBorders>
          </w:tcPr>
          <w:p w:rsidR="00277148" w:rsidRPr="00AE13CB" w:rsidRDefault="00277148" w:rsidP="00A90BBA">
            <w:pPr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nil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277148" w:rsidP="009F74B6">
            <w:r>
              <w:t>2</w:t>
            </w:r>
            <w:r w:rsidR="009F74B6">
              <w:t>7</w:t>
            </w:r>
            <w:r w:rsidRPr="002F0000">
              <w:t>/</w:t>
            </w:r>
            <w:r>
              <w:t>1</w:t>
            </w:r>
            <w:r w:rsidR="009F74B6">
              <w:t>0</w:t>
            </w: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پێنج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9F74B6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Pr="00AE13CB" w:rsidRDefault="00277148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277148" w:rsidRDefault="009F74B6" w:rsidP="009F74B6">
            <w:r>
              <w:t>20</w:t>
            </w:r>
            <w:r w:rsidR="00277148" w:rsidRPr="002F0000">
              <w:t>/</w:t>
            </w:r>
            <w:r w:rsidR="00277148">
              <w:t>1</w:t>
            </w:r>
            <w:r>
              <w:t>0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277148" w:rsidRPr="00693B25" w:rsidRDefault="00277148" w:rsidP="00992912">
            <w:pPr>
              <w:jc w:val="right"/>
            </w:pPr>
            <w:proofErr w:type="spellStart"/>
            <w:r w:rsidRPr="00693B25">
              <w:rPr>
                <w:rFonts w:hint="cs"/>
                <w:rtl/>
              </w:rPr>
              <w:t>پێنج</w:t>
            </w:r>
            <w:proofErr w:type="spellEnd"/>
            <w:r w:rsidRPr="00693B25">
              <w:rPr>
                <w:rFonts w:hint="cs"/>
                <w:rtl/>
              </w:rPr>
              <w:t xml:space="preserve"> </w:t>
            </w:r>
            <w:proofErr w:type="spellStart"/>
            <w:r w:rsidRPr="00693B25">
              <w:rPr>
                <w:rFonts w:hint="cs"/>
                <w:rtl/>
              </w:rPr>
              <w:t>شەممە</w:t>
            </w:r>
            <w:proofErr w:type="spellEnd"/>
          </w:p>
        </w:tc>
      </w:tr>
      <w:tr w:rsidR="004A370F" w:rsidTr="001760AB">
        <w:trPr>
          <w:trHeight w:val="265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4A370F" w:rsidRPr="00AE13CB" w:rsidRDefault="004A370F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4A370F" w:rsidRPr="00AE13CB" w:rsidRDefault="004A370F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A370F" w:rsidRPr="00597E6D" w:rsidRDefault="004A370F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A370F" w:rsidRPr="00597E6D" w:rsidRDefault="004A370F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4A370F" w:rsidTr="001760AB">
        <w:trPr>
          <w:trHeight w:val="265"/>
        </w:trPr>
        <w:tc>
          <w:tcPr>
            <w:tcW w:w="1639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A370F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4A370F" w:rsidRPr="00813DD9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A370F" w:rsidRPr="00AE13CB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A370F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4A370F" w:rsidRPr="00813DD9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4A370F" w:rsidTr="001760AB">
        <w:trPr>
          <w:trHeight w:val="165"/>
        </w:trPr>
        <w:tc>
          <w:tcPr>
            <w:tcW w:w="1639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DF6C1A" w:rsidP="00917261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8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9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:rsidR="004A370F" w:rsidRPr="00813DD9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0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DF6C1A" w:rsidP="00CF238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2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4A370F" w:rsidP="0091726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A370F" w:rsidRPr="00AE13CB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:rsidR="004A370F" w:rsidRPr="00813DD9" w:rsidRDefault="004A370F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:rsidR="00C2687C" w:rsidRDefault="00C2687C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:rsidR="00C2687C" w:rsidRPr="003752F1" w:rsidRDefault="00C2687C" w:rsidP="00F44E95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</w:p>
    <w:p w:rsidR="002C3B6F" w:rsidRPr="003752F1" w:rsidRDefault="002C3B6F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p w:rsidR="003B24E8" w:rsidRDefault="00C64D03" w:rsidP="008A4168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1C288A" w:rsidTr="00BA768B">
        <w:trPr>
          <w:trHeight w:val="362"/>
        </w:trPr>
        <w:tc>
          <w:tcPr>
            <w:tcW w:w="3456" w:type="dxa"/>
          </w:tcPr>
          <w:p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DD111D" w:rsidTr="00BA768B">
        <w:trPr>
          <w:trHeight w:val="245"/>
        </w:trPr>
        <w:tc>
          <w:tcPr>
            <w:tcW w:w="3456" w:type="dxa"/>
          </w:tcPr>
          <w:p w:rsidR="00DD111D" w:rsidRDefault="00DD111D" w:rsidP="00386318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ن</w:t>
            </w:r>
          </w:p>
        </w:tc>
        <w:tc>
          <w:tcPr>
            <w:tcW w:w="3456" w:type="dxa"/>
          </w:tcPr>
          <w:p w:rsidR="00DD111D" w:rsidRDefault="008F2D8C" w:rsidP="00E81F0F">
            <w:pPr>
              <w:tabs>
                <w:tab w:val="right" w:pos="10348"/>
                <w:tab w:val="right" w:pos="1077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        </w:t>
            </w:r>
            <w:proofErr w:type="spellStart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ی</w:t>
            </w:r>
            <w:proofErr w:type="spellEnd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.</w:t>
            </w:r>
            <w:proofErr w:type="spellStart"/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د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.صلاح</w:t>
            </w:r>
            <w:proofErr w:type="spellEnd"/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الدين ياسين </w:t>
            </w:r>
            <w:proofErr w:type="spellStart"/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بابير</w:t>
            </w:r>
            <w:proofErr w:type="spellEnd"/>
          </w:p>
        </w:tc>
        <w:tc>
          <w:tcPr>
            <w:tcW w:w="3456" w:type="dxa"/>
          </w:tcPr>
          <w:p w:rsidR="00DD111D" w:rsidRDefault="00DD111D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</w:tr>
    </w:tbl>
    <w:p w:rsidR="00EC32AC" w:rsidRDefault="00EC32AC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EC32AC" w:rsidSect="00A64862">
      <w:pgSz w:w="12240" w:h="15840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LS0NDI3MDMxNTI3NDJQ0lEKTi0uzszPAykwqgUAhHPbAiwAAAA="/>
  </w:docVars>
  <w:rsids>
    <w:rsidRoot w:val="009A37D8"/>
    <w:rsid w:val="0001209C"/>
    <w:rsid w:val="0002641C"/>
    <w:rsid w:val="00027F4D"/>
    <w:rsid w:val="00032649"/>
    <w:rsid w:val="000443D8"/>
    <w:rsid w:val="00044843"/>
    <w:rsid w:val="00046E06"/>
    <w:rsid w:val="0005302D"/>
    <w:rsid w:val="00057E0A"/>
    <w:rsid w:val="0006234D"/>
    <w:rsid w:val="0007016C"/>
    <w:rsid w:val="00070A30"/>
    <w:rsid w:val="000716CD"/>
    <w:rsid w:val="00071AEC"/>
    <w:rsid w:val="0007226C"/>
    <w:rsid w:val="00093381"/>
    <w:rsid w:val="00094FC2"/>
    <w:rsid w:val="00097FE2"/>
    <w:rsid w:val="000A0FC5"/>
    <w:rsid w:val="000A6A84"/>
    <w:rsid w:val="000A7B68"/>
    <w:rsid w:val="000B34CD"/>
    <w:rsid w:val="000B44EC"/>
    <w:rsid w:val="000B6C22"/>
    <w:rsid w:val="000C57E9"/>
    <w:rsid w:val="000D2EA1"/>
    <w:rsid w:val="000D6635"/>
    <w:rsid w:val="000E30A3"/>
    <w:rsid w:val="000E5C08"/>
    <w:rsid w:val="000F12BB"/>
    <w:rsid w:val="000F5577"/>
    <w:rsid w:val="001003CE"/>
    <w:rsid w:val="00103EF5"/>
    <w:rsid w:val="00104592"/>
    <w:rsid w:val="001105AD"/>
    <w:rsid w:val="001123B0"/>
    <w:rsid w:val="0011340E"/>
    <w:rsid w:val="001134F6"/>
    <w:rsid w:val="00126D83"/>
    <w:rsid w:val="00127D4E"/>
    <w:rsid w:val="00134CB8"/>
    <w:rsid w:val="0014204B"/>
    <w:rsid w:val="00146230"/>
    <w:rsid w:val="00147782"/>
    <w:rsid w:val="00150BA3"/>
    <w:rsid w:val="00160452"/>
    <w:rsid w:val="00174EDF"/>
    <w:rsid w:val="001760AB"/>
    <w:rsid w:val="00176118"/>
    <w:rsid w:val="00193FC7"/>
    <w:rsid w:val="00197A3A"/>
    <w:rsid w:val="001A3273"/>
    <w:rsid w:val="001B5B0C"/>
    <w:rsid w:val="001C288A"/>
    <w:rsid w:val="001C571B"/>
    <w:rsid w:val="001D2D9A"/>
    <w:rsid w:val="001D6EAD"/>
    <w:rsid w:val="001F1A3E"/>
    <w:rsid w:val="002007EF"/>
    <w:rsid w:val="00201527"/>
    <w:rsid w:val="00202ABB"/>
    <w:rsid w:val="00206E85"/>
    <w:rsid w:val="0021169C"/>
    <w:rsid w:val="002257B8"/>
    <w:rsid w:val="00225932"/>
    <w:rsid w:val="00237DFC"/>
    <w:rsid w:val="00240FF4"/>
    <w:rsid w:val="00245A41"/>
    <w:rsid w:val="00252382"/>
    <w:rsid w:val="00263B37"/>
    <w:rsid w:val="00275241"/>
    <w:rsid w:val="002756EA"/>
    <w:rsid w:val="00277148"/>
    <w:rsid w:val="002800C4"/>
    <w:rsid w:val="00281A82"/>
    <w:rsid w:val="00292B34"/>
    <w:rsid w:val="002B1F9C"/>
    <w:rsid w:val="002C0187"/>
    <w:rsid w:val="002C3B6F"/>
    <w:rsid w:val="002D40FD"/>
    <w:rsid w:val="002D50D3"/>
    <w:rsid w:val="002D5DAE"/>
    <w:rsid w:val="002E2051"/>
    <w:rsid w:val="002E57AC"/>
    <w:rsid w:val="002E6772"/>
    <w:rsid w:val="002F239B"/>
    <w:rsid w:val="00300287"/>
    <w:rsid w:val="00305327"/>
    <w:rsid w:val="003077BF"/>
    <w:rsid w:val="00313FC1"/>
    <w:rsid w:val="00325FE7"/>
    <w:rsid w:val="00331420"/>
    <w:rsid w:val="003619CD"/>
    <w:rsid w:val="003746CB"/>
    <w:rsid w:val="003752F1"/>
    <w:rsid w:val="0038069F"/>
    <w:rsid w:val="00386318"/>
    <w:rsid w:val="0039558C"/>
    <w:rsid w:val="003A2C9B"/>
    <w:rsid w:val="003B1A93"/>
    <w:rsid w:val="003B24E8"/>
    <w:rsid w:val="003C5679"/>
    <w:rsid w:val="003D04B3"/>
    <w:rsid w:val="003D5C20"/>
    <w:rsid w:val="003E73C9"/>
    <w:rsid w:val="003F1710"/>
    <w:rsid w:val="0040590C"/>
    <w:rsid w:val="00406CC3"/>
    <w:rsid w:val="00412A11"/>
    <w:rsid w:val="0042055F"/>
    <w:rsid w:val="0042645D"/>
    <w:rsid w:val="00431759"/>
    <w:rsid w:val="00431B03"/>
    <w:rsid w:val="004334EF"/>
    <w:rsid w:val="004361B0"/>
    <w:rsid w:val="0044411A"/>
    <w:rsid w:val="00455130"/>
    <w:rsid w:val="0047678F"/>
    <w:rsid w:val="004A370F"/>
    <w:rsid w:val="004A6B52"/>
    <w:rsid w:val="004B4E20"/>
    <w:rsid w:val="004C23CE"/>
    <w:rsid w:val="004C4456"/>
    <w:rsid w:val="004D5625"/>
    <w:rsid w:val="004F5928"/>
    <w:rsid w:val="005114FB"/>
    <w:rsid w:val="00513038"/>
    <w:rsid w:val="00516004"/>
    <w:rsid w:val="00526EAF"/>
    <w:rsid w:val="0053376A"/>
    <w:rsid w:val="005354D6"/>
    <w:rsid w:val="005430C9"/>
    <w:rsid w:val="00543F6A"/>
    <w:rsid w:val="00543F71"/>
    <w:rsid w:val="005449E3"/>
    <w:rsid w:val="00547404"/>
    <w:rsid w:val="00554D6B"/>
    <w:rsid w:val="00583CB5"/>
    <w:rsid w:val="005879A7"/>
    <w:rsid w:val="005969BF"/>
    <w:rsid w:val="00597E6D"/>
    <w:rsid w:val="005A30B1"/>
    <w:rsid w:val="005B45A7"/>
    <w:rsid w:val="005B6DAD"/>
    <w:rsid w:val="005C02BE"/>
    <w:rsid w:val="005C08D4"/>
    <w:rsid w:val="005C6DDD"/>
    <w:rsid w:val="005D02A9"/>
    <w:rsid w:val="005D5DEF"/>
    <w:rsid w:val="005E639C"/>
    <w:rsid w:val="00613E5B"/>
    <w:rsid w:val="00615818"/>
    <w:rsid w:val="006418A8"/>
    <w:rsid w:val="0064256A"/>
    <w:rsid w:val="0064579A"/>
    <w:rsid w:val="006503CC"/>
    <w:rsid w:val="006635D5"/>
    <w:rsid w:val="00672A98"/>
    <w:rsid w:val="00674336"/>
    <w:rsid w:val="00674521"/>
    <w:rsid w:val="00681E6B"/>
    <w:rsid w:val="006902D9"/>
    <w:rsid w:val="00693B25"/>
    <w:rsid w:val="00694404"/>
    <w:rsid w:val="006A7DF4"/>
    <w:rsid w:val="006D775D"/>
    <w:rsid w:val="006E3FAB"/>
    <w:rsid w:val="006F31E4"/>
    <w:rsid w:val="006F4157"/>
    <w:rsid w:val="007069E8"/>
    <w:rsid w:val="00707AD8"/>
    <w:rsid w:val="00711B82"/>
    <w:rsid w:val="0071518E"/>
    <w:rsid w:val="00755E19"/>
    <w:rsid w:val="00760C06"/>
    <w:rsid w:val="007818A9"/>
    <w:rsid w:val="007A0472"/>
    <w:rsid w:val="007B04D8"/>
    <w:rsid w:val="007B20B4"/>
    <w:rsid w:val="007B2187"/>
    <w:rsid w:val="007C3AA0"/>
    <w:rsid w:val="007C3B43"/>
    <w:rsid w:val="007F150B"/>
    <w:rsid w:val="008036E4"/>
    <w:rsid w:val="00805EC2"/>
    <w:rsid w:val="00806A40"/>
    <w:rsid w:val="00807225"/>
    <w:rsid w:val="00813DD9"/>
    <w:rsid w:val="008141C0"/>
    <w:rsid w:val="008151D3"/>
    <w:rsid w:val="0082512F"/>
    <w:rsid w:val="008335E6"/>
    <w:rsid w:val="008336ED"/>
    <w:rsid w:val="00833CB1"/>
    <w:rsid w:val="008406DF"/>
    <w:rsid w:val="0084286D"/>
    <w:rsid w:val="0085688B"/>
    <w:rsid w:val="00860746"/>
    <w:rsid w:val="00861272"/>
    <w:rsid w:val="00870381"/>
    <w:rsid w:val="0087495C"/>
    <w:rsid w:val="008767FC"/>
    <w:rsid w:val="0088734B"/>
    <w:rsid w:val="0089059B"/>
    <w:rsid w:val="00894746"/>
    <w:rsid w:val="008962BE"/>
    <w:rsid w:val="008A4168"/>
    <w:rsid w:val="008B2034"/>
    <w:rsid w:val="008B7D09"/>
    <w:rsid w:val="008C05A1"/>
    <w:rsid w:val="008D6B82"/>
    <w:rsid w:val="008E016D"/>
    <w:rsid w:val="008E0868"/>
    <w:rsid w:val="008E0C74"/>
    <w:rsid w:val="008F2D8C"/>
    <w:rsid w:val="008F2F53"/>
    <w:rsid w:val="008F4F94"/>
    <w:rsid w:val="0090631B"/>
    <w:rsid w:val="009131D9"/>
    <w:rsid w:val="00917261"/>
    <w:rsid w:val="009236CF"/>
    <w:rsid w:val="0092526C"/>
    <w:rsid w:val="00930BEE"/>
    <w:rsid w:val="0093104A"/>
    <w:rsid w:val="009673B8"/>
    <w:rsid w:val="00974002"/>
    <w:rsid w:val="009744C3"/>
    <w:rsid w:val="009830D2"/>
    <w:rsid w:val="00984DB3"/>
    <w:rsid w:val="00985452"/>
    <w:rsid w:val="00986DB2"/>
    <w:rsid w:val="00992912"/>
    <w:rsid w:val="00997AFD"/>
    <w:rsid w:val="009A37D8"/>
    <w:rsid w:val="009B142C"/>
    <w:rsid w:val="009B4343"/>
    <w:rsid w:val="009E4E5D"/>
    <w:rsid w:val="009E671E"/>
    <w:rsid w:val="009E6E19"/>
    <w:rsid w:val="009F52F5"/>
    <w:rsid w:val="009F74B6"/>
    <w:rsid w:val="00A04986"/>
    <w:rsid w:val="00A353F4"/>
    <w:rsid w:val="00A35BC8"/>
    <w:rsid w:val="00A35C86"/>
    <w:rsid w:val="00A4683A"/>
    <w:rsid w:val="00A51E80"/>
    <w:rsid w:val="00A53695"/>
    <w:rsid w:val="00A537DD"/>
    <w:rsid w:val="00A563DD"/>
    <w:rsid w:val="00A64862"/>
    <w:rsid w:val="00A6506D"/>
    <w:rsid w:val="00A719C3"/>
    <w:rsid w:val="00A84CFC"/>
    <w:rsid w:val="00A85774"/>
    <w:rsid w:val="00A86437"/>
    <w:rsid w:val="00A90BBA"/>
    <w:rsid w:val="00A92C36"/>
    <w:rsid w:val="00A97A99"/>
    <w:rsid w:val="00AA5C8B"/>
    <w:rsid w:val="00AB5141"/>
    <w:rsid w:val="00AC1FE3"/>
    <w:rsid w:val="00AD3797"/>
    <w:rsid w:val="00AE0B67"/>
    <w:rsid w:val="00AE0F12"/>
    <w:rsid w:val="00AE13CB"/>
    <w:rsid w:val="00B20264"/>
    <w:rsid w:val="00B2051A"/>
    <w:rsid w:val="00B2231F"/>
    <w:rsid w:val="00B30B83"/>
    <w:rsid w:val="00B3290B"/>
    <w:rsid w:val="00B36609"/>
    <w:rsid w:val="00B4054E"/>
    <w:rsid w:val="00B44F59"/>
    <w:rsid w:val="00B57503"/>
    <w:rsid w:val="00B57FB5"/>
    <w:rsid w:val="00B85F3E"/>
    <w:rsid w:val="00BA28D8"/>
    <w:rsid w:val="00BA6020"/>
    <w:rsid w:val="00BA768B"/>
    <w:rsid w:val="00BB28E2"/>
    <w:rsid w:val="00BC2A08"/>
    <w:rsid w:val="00BC2D3A"/>
    <w:rsid w:val="00BE3126"/>
    <w:rsid w:val="00BF1DF9"/>
    <w:rsid w:val="00BF3988"/>
    <w:rsid w:val="00C06000"/>
    <w:rsid w:val="00C0607F"/>
    <w:rsid w:val="00C06E39"/>
    <w:rsid w:val="00C07841"/>
    <w:rsid w:val="00C13484"/>
    <w:rsid w:val="00C232BA"/>
    <w:rsid w:val="00C2687C"/>
    <w:rsid w:val="00C33178"/>
    <w:rsid w:val="00C3516E"/>
    <w:rsid w:val="00C420EE"/>
    <w:rsid w:val="00C42CA7"/>
    <w:rsid w:val="00C43802"/>
    <w:rsid w:val="00C5030A"/>
    <w:rsid w:val="00C51789"/>
    <w:rsid w:val="00C57CA6"/>
    <w:rsid w:val="00C60731"/>
    <w:rsid w:val="00C64D03"/>
    <w:rsid w:val="00C6546F"/>
    <w:rsid w:val="00C75E92"/>
    <w:rsid w:val="00C80B7B"/>
    <w:rsid w:val="00C946B6"/>
    <w:rsid w:val="00C94C89"/>
    <w:rsid w:val="00CB2869"/>
    <w:rsid w:val="00CD20A6"/>
    <w:rsid w:val="00CD23FE"/>
    <w:rsid w:val="00CE4987"/>
    <w:rsid w:val="00CF0CC8"/>
    <w:rsid w:val="00CF2380"/>
    <w:rsid w:val="00D07A9E"/>
    <w:rsid w:val="00D2285B"/>
    <w:rsid w:val="00D235C6"/>
    <w:rsid w:val="00D32DDA"/>
    <w:rsid w:val="00D424DD"/>
    <w:rsid w:val="00D46C26"/>
    <w:rsid w:val="00D50DE2"/>
    <w:rsid w:val="00D56042"/>
    <w:rsid w:val="00D5744C"/>
    <w:rsid w:val="00D63D57"/>
    <w:rsid w:val="00D73683"/>
    <w:rsid w:val="00DA5536"/>
    <w:rsid w:val="00DB2230"/>
    <w:rsid w:val="00DC2953"/>
    <w:rsid w:val="00DD111D"/>
    <w:rsid w:val="00DD2FBA"/>
    <w:rsid w:val="00DF1D61"/>
    <w:rsid w:val="00DF6C1A"/>
    <w:rsid w:val="00E02593"/>
    <w:rsid w:val="00E03786"/>
    <w:rsid w:val="00E066D7"/>
    <w:rsid w:val="00E17BBC"/>
    <w:rsid w:val="00E2113B"/>
    <w:rsid w:val="00E363B7"/>
    <w:rsid w:val="00E42B57"/>
    <w:rsid w:val="00E50541"/>
    <w:rsid w:val="00E65405"/>
    <w:rsid w:val="00E6577D"/>
    <w:rsid w:val="00E658F0"/>
    <w:rsid w:val="00E74548"/>
    <w:rsid w:val="00E81F0F"/>
    <w:rsid w:val="00E94CC9"/>
    <w:rsid w:val="00EC32AC"/>
    <w:rsid w:val="00EC577A"/>
    <w:rsid w:val="00ED29B7"/>
    <w:rsid w:val="00ED572C"/>
    <w:rsid w:val="00EF0028"/>
    <w:rsid w:val="00EF05E3"/>
    <w:rsid w:val="00EF3099"/>
    <w:rsid w:val="00F00DC6"/>
    <w:rsid w:val="00F03ABF"/>
    <w:rsid w:val="00F20010"/>
    <w:rsid w:val="00F23258"/>
    <w:rsid w:val="00F44E95"/>
    <w:rsid w:val="00F55E56"/>
    <w:rsid w:val="00F67544"/>
    <w:rsid w:val="00F73488"/>
    <w:rsid w:val="00F758F9"/>
    <w:rsid w:val="00F76B6B"/>
    <w:rsid w:val="00F82DF1"/>
    <w:rsid w:val="00F95613"/>
    <w:rsid w:val="00FB544A"/>
    <w:rsid w:val="00FC2F7A"/>
    <w:rsid w:val="00FC325D"/>
    <w:rsid w:val="00FC3EE0"/>
    <w:rsid w:val="00FE3F9A"/>
    <w:rsid w:val="00FE4761"/>
    <w:rsid w:val="00FE669F"/>
    <w:rsid w:val="00FF31F7"/>
    <w:rsid w:val="00FF5444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FA57C-6035-4804-AD49-8D953A9B4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Maher</cp:lastModifiedBy>
  <cp:revision>11</cp:revision>
  <cp:lastPrinted>2020-10-27T06:33:00Z</cp:lastPrinted>
  <dcterms:created xsi:type="dcterms:W3CDTF">2021-11-15T14:00:00Z</dcterms:created>
  <dcterms:modified xsi:type="dcterms:W3CDTF">2022-11-06T17:14:00Z</dcterms:modified>
</cp:coreProperties>
</file>